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4181" w:rsidRPr="00C04181" w:rsidRDefault="00C04181" w:rsidP="00C04181">
      <w:pPr>
        <w:jc w:val="center"/>
        <w:rPr>
          <w:sz w:val="24"/>
          <w:szCs w:val="24"/>
        </w:rPr>
      </w:pPr>
      <w:r w:rsidRPr="00C04181">
        <w:rPr>
          <w:sz w:val="24"/>
          <w:szCs w:val="24"/>
        </w:rPr>
        <w:t>BİTİRME PROJESİ DANIŞMANLIK LİSTESİ (2. Örgün)</w:t>
      </w:r>
    </w:p>
    <w:tbl>
      <w:tblPr>
        <w:tblStyle w:val="TableGrid"/>
        <w:tblW w:w="10201" w:type="dxa"/>
        <w:tblLook w:val="04A0"/>
      </w:tblPr>
      <w:tblGrid>
        <w:gridCol w:w="475"/>
        <w:gridCol w:w="1980"/>
        <w:gridCol w:w="2000"/>
        <w:gridCol w:w="2000"/>
        <w:gridCol w:w="3746"/>
      </w:tblGrid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bookmarkStart w:id="0" w:name="RANGE!A1:E55"/>
            <w:r w:rsidRPr="00E8762C">
              <w:t>No</w:t>
            </w:r>
            <w:bookmarkEnd w:id="0"/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Öğrenci No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dı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oyadı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E8762C">
            <w:r w:rsidRPr="00E8762C">
              <w:t>DANIŞM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41521026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ÜLEYMAN OZ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GÜVE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oç. Dr. Oğuzhan AKGÖ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bookmarkStart w:id="1" w:name="_GoBack"/>
            <w:r w:rsidRPr="00E8762C">
              <w:t>2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4152104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DENİZ AZAT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FİLİMCİ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bookmarkEnd w:id="1"/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41521048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YBERK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AVCI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oç. Dr. Oğuzhan AKGÖ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41521060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TAHA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Y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oç. Dr. Oğuzhan AKGÖ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5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4152106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ADİ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YILDIRIM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6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1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İN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OZKURT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Yakup HAMEŞ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7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22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ÖMER FARUK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ARA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8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28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ERK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MİR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Yakup HAMEŞ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9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42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UĞU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HİLAL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0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49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ÖZGÜ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YILDIZ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Yakup HAMEŞ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1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54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ERK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ÜŞNE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2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56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UĞU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AYA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3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5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RKAN İBRAHİM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İLİRİM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4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58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ONU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CEYLA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5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51121059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HMET KAĞ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GÜNDÜZ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6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16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YSEMA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İRYOL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7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1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ULT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ÖZDEMİR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8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18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ERT AYTUĞ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GÖK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Prof. Dr. Mustafa YÜKSE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19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24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REŞİT ERE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TEKEREK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Prof. Dr. Mustafa YÜKSE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0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26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HMET C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KÇA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Prof. Dr. Mustafa YÜKSE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1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30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ŞEBNEM AYBALA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ÇAĞLAR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2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34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BRU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ŞE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3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35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AHFUZ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YILMAZ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Prof. Dr. Mustafa YÜKSE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4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3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RİF MURAT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PAYDI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5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41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EMİ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İLGİ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6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56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ŞAMİL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OZKURT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7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062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EHMET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RE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8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208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EHMET TEVFİK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DAĞ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oç. Dr. Oğuzhan AKGÖ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29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61121220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ÖME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AĞLAMDEMİREL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0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02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DURANC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ÜÇÜKCA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1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06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ÜŞRA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ÇİFCİ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2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12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NES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DİNDAR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oç. Dr. Muharrem KARAASL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3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15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DENİZ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ŞAHİ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oç. Dr. Oğuzhan AKGÖ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4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18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URAK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ENGİ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5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19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GÖRKEM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CULDAM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6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23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ÇAĞLA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SÖNMEZ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7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24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YŞENU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ARAKURT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Murat FURAT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8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25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FERDİ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TOPLAR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39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29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YUSUF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UDRET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0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3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EHMET ALİ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A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Merve ERKINAY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1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40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ÖME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NAYIR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2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44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BDULKADİ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RSLAN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3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45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RE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ARAKAYA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Prof. Dr. Yakup HAMEŞ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4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57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ERT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DİNGİLTEPE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5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061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HİDAYET HİLMİ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UYSAL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Selva ÇÜRÜ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6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200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AYŞENU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ERKİL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Dr. Öğr. Üyesi Vedat ÖZKANE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7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203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MUHAMMED OZA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GÜRSES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A265A"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8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204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FARUK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ÖZYURT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360BE">
            <w:r>
              <w:rPr>
                <w:sz w:val="20"/>
                <w:szCs w:val="20"/>
              </w:rPr>
              <w:t>Prof. Dr. Emin ÜNAL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49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72521205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CANFE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İŞLEK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A265A">
            <w:r>
              <w:rPr>
                <w:sz w:val="20"/>
                <w:szCs w:val="20"/>
              </w:rPr>
              <w:t>Dr. Öğr. Üyesi Ersin ÖZDEMİR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50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82521200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ÖZGÜR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TERZİ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B05BEE">
            <w:r>
              <w:rPr>
                <w:sz w:val="20"/>
                <w:szCs w:val="20"/>
              </w:rPr>
              <w:t>Prof. Dr. Mustafa YÜKSEK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51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82521201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MSAL ASENA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BULUT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A265A"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52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82521205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REN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VEZİROĞLU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A265A">
            <w:r>
              <w:rPr>
                <w:sz w:val="20"/>
                <w:szCs w:val="20"/>
              </w:rPr>
              <w:t>Prof. Dr. Yakup HAMEŞ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53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92521203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EBRU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ÜÇÜK KATRANCI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A265A">
            <w:r>
              <w:rPr>
                <w:sz w:val="20"/>
                <w:szCs w:val="20"/>
              </w:rPr>
              <w:t>Dr. Öğr. Üyesi Volkan AKDOĞAN</w:t>
            </w:r>
          </w:p>
        </w:tc>
      </w:tr>
      <w:tr w:rsidR="00E8762C" w:rsidRPr="00E8762C" w:rsidTr="00411490">
        <w:trPr>
          <w:trHeight w:val="255"/>
        </w:trPr>
        <w:tc>
          <w:tcPr>
            <w:tcW w:w="475" w:type="dxa"/>
            <w:noWrap/>
            <w:hideMark/>
          </w:tcPr>
          <w:p w:rsidR="00E8762C" w:rsidRPr="00E8762C" w:rsidRDefault="00E8762C">
            <w:r w:rsidRPr="00E8762C">
              <w:t>54</w:t>
            </w:r>
          </w:p>
        </w:tc>
        <w:tc>
          <w:tcPr>
            <w:tcW w:w="1980" w:type="dxa"/>
            <w:noWrap/>
            <w:hideMark/>
          </w:tcPr>
          <w:p w:rsidR="00E8762C" w:rsidRPr="00E8762C" w:rsidRDefault="00E8762C">
            <w:r w:rsidRPr="00E8762C">
              <w:t>192521210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İSMAİL</w:t>
            </w:r>
          </w:p>
        </w:tc>
        <w:tc>
          <w:tcPr>
            <w:tcW w:w="2000" w:type="dxa"/>
            <w:noWrap/>
            <w:hideMark/>
          </w:tcPr>
          <w:p w:rsidR="00E8762C" w:rsidRPr="00E8762C" w:rsidRDefault="00E8762C">
            <w:r w:rsidRPr="00E8762C">
              <w:t>KAYA</w:t>
            </w:r>
          </w:p>
        </w:tc>
        <w:tc>
          <w:tcPr>
            <w:tcW w:w="3746" w:type="dxa"/>
            <w:noWrap/>
            <w:hideMark/>
          </w:tcPr>
          <w:p w:rsidR="00E8762C" w:rsidRPr="00E8762C" w:rsidRDefault="006A265A">
            <w:r>
              <w:rPr>
                <w:sz w:val="20"/>
                <w:szCs w:val="20"/>
              </w:rPr>
              <w:t>Dr. Öğr. Üyesi Volkan AKDOĞAN</w:t>
            </w:r>
          </w:p>
        </w:tc>
      </w:tr>
    </w:tbl>
    <w:p w:rsidR="00022CE2" w:rsidRDefault="00022CE2"/>
    <w:sectPr w:rsidR="00022CE2" w:rsidSect="00E8762C">
      <w:pgSz w:w="11906" w:h="16838"/>
      <w:pgMar w:top="567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3NjA0MDU0MjQwtjBR0lEKTi0uzszPAykwrAUA3yzuaywAAAA="/>
  </w:docVars>
  <w:rsids>
    <w:rsidRoot w:val="00E8762C"/>
    <w:rsid w:val="00022CE2"/>
    <w:rsid w:val="00197896"/>
    <w:rsid w:val="003A4601"/>
    <w:rsid w:val="00411490"/>
    <w:rsid w:val="00541380"/>
    <w:rsid w:val="00551D3F"/>
    <w:rsid w:val="006360BE"/>
    <w:rsid w:val="006A265A"/>
    <w:rsid w:val="006A3EB4"/>
    <w:rsid w:val="00983A88"/>
    <w:rsid w:val="00A95B07"/>
    <w:rsid w:val="00B05BEE"/>
    <w:rsid w:val="00B82CA9"/>
    <w:rsid w:val="00C04181"/>
    <w:rsid w:val="00E8762C"/>
    <w:rsid w:val="00F22F9C"/>
    <w:rsid w:val="00F25F34"/>
    <w:rsid w:val="00F856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2F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76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14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14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76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54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FATİH ÖZKAN ALKURT</cp:lastModifiedBy>
  <cp:revision>8</cp:revision>
  <cp:lastPrinted>2020-10-09T15:17:00Z</cp:lastPrinted>
  <dcterms:created xsi:type="dcterms:W3CDTF">2020-10-09T15:15:00Z</dcterms:created>
  <dcterms:modified xsi:type="dcterms:W3CDTF">2020-10-12T13:40:00Z</dcterms:modified>
</cp:coreProperties>
</file>